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4D19E" w14:textId="77777777" w:rsidR="007A5907" w:rsidRPr="002F611D" w:rsidRDefault="00CD0C22" w:rsidP="00CD0C2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caps/>
          <w:lang w:val="it"/>
        </w:rPr>
        <w:t>Checklist delle prestazioni dei fornitori</w:t>
      </w: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933"/>
        <w:gridCol w:w="992"/>
        <w:gridCol w:w="992"/>
        <w:gridCol w:w="770"/>
        <w:gridCol w:w="960"/>
        <w:gridCol w:w="992"/>
        <w:gridCol w:w="709"/>
      </w:tblGrid>
      <w:tr w:rsidR="004909C1" w:rsidRPr="002F611D" w14:paraId="6764E8CF" w14:textId="77777777" w:rsidTr="00D148F7">
        <w:tc>
          <w:tcPr>
            <w:tcW w:w="4933" w:type="dxa"/>
            <w:vMerge w:val="restart"/>
            <w:shd w:val="clear" w:color="auto" w:fill="D9D9D9" w:themeFill="background1" w:themeFillShade="D9"/>
          </w:tcPr>
          <w:p w14:paraId="57EA7A28" w14:textId="77777777" w:rsidR="004909C1" w:rsidRPr="009262CB" w:rsidRDefault="004909C1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Tematica</w:t>
            </w:r>
          </w:p>
        </w:tc>
        <w:tc>
          <w:tcPr>
            <w:tcW w:w="2754" w:type="dxa"/>
            <w:gridSpan w:val="3"/>
            <w:shd w:val="clear" w:color="auto" w:fill="D9D9D9" w:themeFill="background1" w:themeFillShade="D9"/>
          </w:tcPr>
          <w:p w14:paraId="595D2F9D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Soddisfazione del requisito</w:t>
            </w:r>
          </w:p>
        </w:tc>
        <w:tc>
          <w:tcPr>
            <w:tcW w:w="2661" w:type="dxa"/>
            <w:gridSpan w:val="3"/>
            <w:shd w:val="clear" w:color="auto" w:fill="D9D9D9" w:themeFill="background1" w:themeFillShade="D9"/>
          </w:tcPr>
          <w:p w14:paraId="66F88721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Realizzazione dell'aspirazione</w:t>
            </w:r>
          </w:p>
        </w:tc>
      </w:tr>
      <w:tr w:rsidR="00536148" w:rsidRPr="002F611D" w14:paraId="19110304" w14:textId="77777777" w:rsidTr="00D148F7">
        <w:tc>
          <w:tcPr>
            <w:tcW w:w="4933" w:type="dxa"/>
            <w:vMerge/>
            <w:shd w:val="clear" w:color="auto" w:fill="D9D9D9" w:themeFill="background1" w:themeFillShade="D9"/>
          </w:tcPr>
          <w:p w14:paraId="254435A7" w14:textId="77777777" w:rsidR="00536148" w:rsidRPr="002F611D" w:rsidRDefault="00536148" w:rsidP="0053614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4CB0316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Non soddisfatt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B423E68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Parzialmente soddisfatto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7760E65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Pienamente soddisfatto</w:t>
            </w:r>
          </w:p>
        </w:tc>
        <w:tc>
          <w:tcPr>
            <w:tcW w:w="960" w:type="dxa"/>
            <w:shd w:val="clear" w:color="auto" w:fill="D9D9D9" w:themeFill="background1" w:themeFillShade="D9"/>
          </w:tcPr>
          <w:p w14:paraId="5B7140D1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Non realizzata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2D0682C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Parzialmente realizzata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039161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Pienamente realizzata</w:t>
            </w:r>
          </w:p>
        </w:tc>
      </w:tr>
      <w:tr w:rsidR="00982848" w:rsidRPr="002F611D" w14:paraId="642FC400" w14:textId="77777777" w:rsidTr="00D148F7">
        <w:tc>
          <w:tcPr>
            <w:tcW w:w="10348" w:type="dxa"/>
            <w:gridSpan w:val="7"/>
          </w:tcPr>
          <w:p w14:paraId="3CAD6CB2" w14:textId="4E7F12AE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t"/>
              </w:rPr>
              <w:t>Sezione 1 – Questioni aziendali</w:t>
            </w:r>
          </w:p>
        </w:tc>
      </w:tr>
      <w:tr w:rsidR="004909C1" w:rsidRPr="00D148F7" w14:paraId="55D011C2" w14:textId="77777777" w:rsidTr="00D148F7">
        <w:tc>
          <w:tcPr>
            <w:tcW w:w="4933" w:type="dxa"/>
          </w:tcPr>
          <w:p w14:paraId="177F1DF4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1.1 Leadership, strategia e coinvolgimento dei portatori di interessi</w:t>
            </w:r>
          </w:p>
        </w:tc>
        <w:tc>
          <w:tcPr>
            <w:tcW w:w="992" w:type="dxa"/>
          </w:tcPr>
          <w:p w14:paraId="02ACC6FA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395A142D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4FC4D465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4D151390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3C9C523B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540B6FE2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</w:tr>
      <w:tr w:rsidR="004909C1" w:rsidRPr="002F611D" w14:paraId="14EBAD99" w14:textId="77777777" w:rsidTr="00D148F7">
        <w:tc>
          <w:tcPr>
            <w:tcW w:w="4933" w:type="dxa"/>
          </w:tcPr>
          <w:p w14:paraId="2A462575" w14:textId="77777777" w:rsidR="004909C1" w:rsidRPr="002F611D" w:rsidRDefault="004909C1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Sistemi di gestione</w:t>
            </w:r>
          </w:p>
        </w:tc>
        <w:tc>
          <w:tcPr>
            <w:tcW w:w="992" w:type="dxa"/>
          </w:tcPr>
          <w:p w14:paraId="6017B52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88D3CC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D60C308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426DA9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19D37D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773EA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D148F7" w14:paraId="779A1A65" w14:textId="77777777" w:rsidTr="00D148F7">
        <w:tc>
          <w:tcPr>
            <w:tcW w:w="4933" w:type="dxa"/>
          </w:tcPr>
          <w:p w14:paraId="306F739D" w14:textId="77777777" w:rsidR="004909C1" w:rsidRPr="00D148F7" w:rsidRDefault="00A941AA" w:rsidP="00A941AA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Integrità aziendale, compresa la lotta all'abuso d'ufficio e alla corruzione</w:t>
            </w:r>
          </w:p>
        </w:tc>
        <w:tc>
          <w:tcPr>
            <w:tcW w:w="992" w:type="dxa"/>
          </w:tcPr>
          <w:p w14:paraId="3EB32E3E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7B01E30D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12706475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7CCAA45B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05103EAF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5B416A5B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</w:tr>
      <w:tr w:rsidR="00A941AA" w:rsidRPr="002F611D" w14:paraId="3D9495F0" w14:textId="77777777" w:rsidTr="00D148F7">
        <w:tc>
          <w:tcPr>
            <w:tcW w:w="4933" w:type="dxa"/>
          </w:tcPr>
          <w:p w14:paraId="6DF37FC3" w14:textId="77777777" w:rsidR="00A941AA" w:rsidRPr="002F611D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Protezione dei dati</w:t>
            </w:r>
          </w:p>
        </w:tc>
        <w:tc>
          <w:tcPr>
            <w:tcW w:w="992" w:type="dxa"/>
          </w:tcPr>
          <w:p w14:paraId="31794B69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54EC075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939FCA8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9E7CB2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B226CF7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2BB1153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</w:tr>
      <w:tr w:rsidR="00982848" w:rsidRPr="002F611D" w14:paraId="705A5525" w14:textId="77777777" w:rsidTr="00D148F7">
        <w:tc>
          <w:tcPr>
            <w:tcW w:w="10348" w:type="dxa"/>
            <w:gridSpan w:val="7"/>
          </w:tcPr>
          <w:p w14:paraId="0848EA8A" w14:textId="7BFC75D9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t"/>
              </w:rPr>
              <w:t>Sezione 2 – Gestione operativa</w:t>
            </w:r>
          </w:p>
        </w:tc>
      </w:tr>
      <w:tr w:rsidR="004909C1" w:rsidRPr="00D148F7" w14:paraId="71BAC46B" w14:textId="77777777" w:rsidTr="00D148F7">
        <w:tc>
          <w:tcPr>
            <w:tcW w:w="4933" w:type="dxa"/>
          </w:tcPr>
          <w:p w14:paraId="5481624D" w14:textId="77777777" w:rsidR="004909C1" w:rsidRPr="00D148F7" w:rsidRDefault="00536335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2.1 Efficienza delle risorse e consumi energetici</w:t>
            </w:r>
          </w:p>
        </w:tc>
        <w:tc>
          <w:tcPr>
            <w:tcW w:w="992" w:type="dxa"/>
          </w:tcPr>
          <w:p w14:paraId="02A5198A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12D17663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08B770BD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006CB2B2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650FF455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301D5E63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</w:tr>
      <w:tr w:rsidR="004909C1" w:rsidRPr="00D148F7" w14:paraId="41884A31" w14:textId="77777777" w:rsidTr="00D148F7">
        <w:tc>
          <w:tcPr>
            <w:tcW w:w="4933" w:type="dxa"/>
          </w:tcPr>
          <w:p w14:paraId="250E2F83" w14:textId="77777777" w:rsidR="004909C1" w:rsidRPr="00D148F7" w:rsidRDefault="007400E4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2.2 Emissioni e gestione dei rifiuti</w:t>
            </w:r>
          </w:p>
        </w:tc>
        <w:tc>
          <w:tcPr>
            <w:tcW w:w="992" w:type="dxa"/>
          </w:tcPr>
          <w:p w14:paraId="2C418B22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69836952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716C640D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66472AD3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5342D444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45D618F5" w14:textId="77777777" w:rsidR="004909C1" w:rsidRPr="00D148F7" w:rsidRDefault="004909C1" w:rsidP="006E038E">
            <w:pPr>
              <w:rPr>
                <w:rFonts w:cstheme="minorHAnsi"/>
                <w:lang w:val="it-IT"/>
              </w:rPr>
            </w:pPr>
          </w:p>
        </w:tc>
      </w:tr>
      <w:tr w:rsidR="004909C1" w:rsidRPr="002F611D" w14:paraId="57234CE8" w14:textId="77777777" w:rsidTr="00D148F7">
        <w:tc>
          <w:tcPr>
            <w:tcW w:w="4933" w:type="dxa"/>
          </w:tcPr>
          <w:p w14:paraId="249315D1" w14:textId="77777777" w:rsidR="004909C1" w:rsidRPr="002F611D" w:rsidRDefault="00FE1367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2.3 Sostanze pericolose</w:t>
            </w:r>
          </w:p>
        </w:tc>
        <w:tc>
          <w:tcPr>
            <w:tcW w:w="992" w:type="dxa"/>
          </w:tcPr>
          <w:p w14:paraId="39B8A88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C250B7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435D3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06B95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D0207F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1F961A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FE1367" w:rsidRPr="002F611D" w14:paraId="5519EC4B" w14:textId="77777777" w:rsidTr="00D148F7">
        <w:tc>
          <w:tcPr>
            <w:tcW w:w="4933" w:type="dxa"/>
          </w:tcPr>
          <w:p w14:paraId="004A3DF3" w14:textId="77777777" w:rsidR="00FE1367" w:rsidRPr="002F611D" w:rsidRDefault="008E7CA8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2.4 Salute e sicurezza</w:t>
            </w:r>
          </w:p>
        </w:tc>
        <w:tc>
          <w:tcPr>
            <w:tcW w:w="992" w:type="dxa"/>
          </w:tcPr>
          <w:p w14:paraId="3B37395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09FA2E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73A9B5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E67383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8E58D3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967905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0838D6" w:rsidRPr="002F611D" w14:paraId="0E358BA7" w14:textId="77777777" w:rsidTr="00D148F7">
        <w:tc>
          <w:tcPr>
            <w:tcW w:w="10348" w:type="dxa"/>
            <w:gridSpan w:val="7"/>
          </w:tcPr>
          <w:p w14:paraId="5E8ACF0A" w14:textId="77777777" w:rsidR="000838D6" w:rsidRPr="000D090B" w:rsidRDefault="000838D6" w:rsidP="000D090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t"/>
              </w:rPr>
              <w:t>Sezione 3 – Risorse umane</w:t>
            </w:r>
          </w:p>
        </w:tc>
      </w:tr>
      <w:tr w:rsidR="00FE1367" w:rsidRPr="002F611D" w14:paraId="03F50BFD" w14:textId="77777777" w:rsidTr="00D148F7">
        <w:tc>
          <w:tcPr>
            <w:tcW w:w="4933" w:type="dxa"/>
          </w:tcPr>
          <w:p w14:paraId="373B310D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3.1 Lavoro minorile</w:t>
            </w:r>
          </w:p>
        </w:tc>
        <w:tc>
          <w:tcPr>
            <w:tcW w:w="992" w:type="dxa"/>
          </w:tcPr>
          <w:p w14:paraId="74D5A01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26B0FB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0476B8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EF3DCE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C6F384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1CDEC7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D148F7" w14:paraId="47690CF5" w14:textId="77777777" w:rsidTr="00D148F7">
        <w:tc>
          <w:tcPr>
            <w:tcW w:w="4933" w:type="dxa"/>
          </w:tcPr>
          <w:p w14:paraId="6AD9A779" w14:textId="77777777" w:rsidR="00FE1367" w:rsidRPr="00D148F7" w:rsidRDefault="00640BB5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3.2 Non discriminazione, diversità e parità di trattamento</w:t>
            </w:r>
          </w:p>
        </w:tc>
        <w:tc>
          <w:tcPr>
            <w:tcW w:w="992" w:type="dxa"/>
          </w:tcPr>
          <w:p w14:paraId="3AFAC07F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40B7A593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6057BF48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215226E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67ABBF37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42D38383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</w:tr>
      <w:tr w:rsidR="00FE1367" w:rsidRPr="002F611D" w14:paraId="4D105B9A" w14:textId="77777777" w:rsidTr="00D148F7">
        <w:tc>
          <w:tcPr>
            <w:tcW w:w="4933" w:type="dxa"/>
          </w:tcPr>
          <w:p w14:paraId="24230113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it"/>
              </w:rPr>
              <w:t>3.3 Diritti umani / schiavitù moderna</w:t>
            </w:r>
          </w:p>
        </w:tc>
        <w:tc>
          <w:tcPr>
            <w:tcW w:w="992" w:type="dxa"/>
          </w:tcPr>
          <w:p w14:paraId="6DED093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87A8F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46932A5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2C8988A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490D39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1312A35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D148F7" w14:paraId="6F7C470C" w14:textId="77777777" w:rsidTr="00D148F7">
        <w:tc>
          <w:tcPr>
            <w:tcW w:w="4933" w:type="dxa"/>
          </w:tcPr>
          <w:p w14:paraId="0797027C" w14:textId="77777777" w:rsidR="00FE1367" w:rsidRPr="00D148F7" w:rsidRDefault="00640BB5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3.4 Condizioni di lavoro – retribuzioni, previdenza sociale, orari di lavoro</w:t>
            </w:r>
          </w:p>
        </w:tc>
        <w:tc>
          <w:tcPr>
            <w:tcW w:w="992" w:type="dxa"/>
          </w:tcPr>
          <w:p w14:paraId="4746F2DD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07DFDB62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31F002F0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5FAD7DD6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1DC173F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218B139E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</w:tr>
      <w:tr w:rsidR="00FE1367" w:rsidRPr="00D148F7" w14:paraId="73D2B88C" w14:textId="77777777" w:rsidTr="00D148F7">
        <w:tc>
          <w:tcPr>
            <w:tcW w:w="4933" w:type="dxa"/>
          </w:tcPr>
          <w:p w14:paraId="0DBE8F79" w14:textId="77777777" w:rsidR="00FE1367" w:rsidRPr="00D148F7" w:rsidRDefault="00640BB5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3.5 Accordi sindacali / rappresentanza dei lavoratori</w:t>
            </w:r>
          </w:p>
        </w:tc>
        <w:tc>
          <w:tcPr>
            <w:tcW w:w="992" w:type="dxa"/>
          </w:tcPr>
          <w:p w14:paraId="6292CF06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351D109E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37134568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795A6F9C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1D78A2C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380A079C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</w:tr>
      <w:tr w:rsidR="00640BB5" w:rsidRPr="002F611D" w14:paraId="484AC8B8" w14:textId="77777777" w:rsidTr="00D148F7">
        <w:tc>
          <w:tcPr>
            <w:tcW w:w="10348" w:type="dxa"/>
            <w:gridSpan w:val="7"/>
          </w:tcPr>
          <w:p w14:paraId="75FEBAA2" w14:textId="77777777" w:rsidR="00640BB5" w:rsidRPr="002F611D" w:rsidRDefault="00640BB5" w:rsidP="00640BB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  <w:lang w:val="it"/>
              </w:rPr>
              <w:t>Sezione 4 – Catena di fornitura</w:t>
            </w:r>
          </w:p>
        </w:tc>
      </w:tr>
      <w:tr w:rsidR="00FE1367" w:rsidRPr="00D148F7" w14:paraId="4013134D" w14:textId="77777777" w:rsidTr="00D148F7">
        <w:tc>
          <w:tcPr>
            <w:tcW w:w="4933" w:type="dxa"/>
          </w:tcPr>
          <w:p w14:paraId="78031C06" w14:textId="77777777" w:rsidR="00FE1367" w:rsidRPr="00D148F7" w:rsidRDefault="00A12807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4.1 Coinvolgimento nella catena di fornitura</w:t>
            </w:r>
          </w:p>
        </w:tc>
        <w:tc>
          <w:tcPr>
            <w:tcW w:w="992" w:type="dxa"/>
          </w:tcPr>
          <w:p w14:paraId="2A570293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670A868F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19D90EE4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371D0CB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707E3BD8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35CACC79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</w:tr>
      <w:tr w:rsidR="00FE1367" w:rsidRPr="00D148F7" w14:paraId="1A46FFDB" w14:textId="77777777" w:rsidTr="00D148F7">
        <w:tc>
          <w:tcPr>
            <w:tcW w:w="4933" w:type="dxa"/>
          </w:tcPr>
          <w:p w14:paraId="36D8468B" w14:textId="77777777" w:rsidR="00FE1367" w:rsidRPr="00D148F7" w:rsidRDefault="00A12807" w:rsidP="006E038E">
            <w:pPr>
              <w:rPr>
                <w:rFonts w:cstheme="minorHAnsi"/>
                <w:lang w:val="it-IT"/>
              </w:rPr>
            </w:pPr>
            <w:r>
              <w:rPr>
                <w:rFonts w:cstheme="minorHAnsi"/>
                <w:lang w:val="it"/>
              </w:rPr>
              <w:t>4.2 Minerali provenienti da zone di conflitto</w:t>
            </w:r>
          </w:p>
        </w:tc>
        <w:tc>
          <w:tcPr>
            <w:tcW w:w="992" w:type="dxa"/>
          </w:tcPr>
          <w:p w14:paraId="2217069C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6865466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104B561C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35331E7B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052511E7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7A2C8DC0" w14:textId="77777777" w:rsidR="00FE1367" w:rsidRPr="00D148F7" w:rsidRDefault="00FE1367" w:rsidP="006E038E">
            <w:pPr>
              <w:rPr>
                <w:rFonts w:cstheme="minorHAnsi"/>
                <w:lang w:val="it-IT"/>
              </w:rPr>
            </w:pPr>
          </w:p>
        </w:tc>
      </w:tr>
      <w:tr w:rsidR="007F1864" w:rsidRPr="002F611D" w14:paraId="0928B504" w14:textId="77777777" w:rsidTr="00D148F7">
        <w:tc>
          <w:tcPr>
            <w:tcW w:w="10348" w:type="dxa"/>
            <w:gridSpan w:val="7"/>
          </w:tcPr>
          <w:p w14:paraId="30D226D6" w14:textId="77777777" w:rsidR="007F1864" w:rsidRPr="007F1864" w:rsidRDefault="007F1864" w:rsidP="007F186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t"/>
              </w:rPr>
              <w:t>Sezione 5 – Prodotti e servizi</w:t>
            </w:r>
          </w:p>
        </w:tc>
      </w:tr>
      <w:tr w:rsidR="007F1864" w:rsidRPr="00D148F7" w14:paraId="5585D1AF" w14:textId="77777777" w:rsidTr="00D148F7">
        <w:tc>
          <w:tcPr>
            <w:tcW w:w="4933" w:type="dxa"/>
          </w:tcPr>
          <w:p w14:paraId="79B502B0" w14:textId="77777777" w:rsidR="007F1864" w:rsidRPr="00D148F7" w:rsidRDefault="00CD0C22" w:rsidP="006E038E">
            <w:pPr>
              <w:rPr>
                <w:iCs/>
                <w:lang w:val="it-IT"/>
              </w:rPr>
            </w:pPr>
            <w:r>
              <w:rPr>
                <w:lang w:val="it"/>
              </w:rPr>
              <w:t>5.1 Gestione dei requisiti e delle normative a livello regionale e mondiale</w:t>
            </w:r>
          </w:p>
        </w:tc>
        <w:tc>
          <w:tcPr>
            <w:tcW w:w="992" w:type="dxa"/>
          </w:tcPr>
          <w:p w14:paraId="30350888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7D952723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5E0B72D5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78413ECD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7A132E1D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4CDD0140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</w:tr>
      <w:tr w:rsidR="007F1864" w:rsidRPr="00D148F7" w14:paraId="7A0BB2F7" w14:textId="77777777" w:rsidTr="00D148F7">
        <w:tc>
          <w:tcPr>
            <w:tcW w:w="4933" w:type="dxa"/>
          </w:tcPr>
          <w:p w14:paraId="09CA13D3" w14:textId="1C488AD0" w:rsidR="007F1864" w:rsidRPr="00D148F7" w:rsidRDefault="00CD0C22" w:rsidP="00CD0C22">
            <w:pPr>
              <w:spacing w:after="160"/>
              <w:rPr>
                <w:iCs/>
                <w:lang w:val="it-IT"/>
              </w:rPr>
            </w:pPr>
            <w:r>
              <w:rPr>
                <w:lang w:val="it"/>
              </w:rPr>
              <w:t>5.2 Imballaggio, progettazione, uso, riciclaggio (per i prodotti che utilizzano imballaggi), inserire N/A se non viene utilizzato alcun imballaggio</w:t>
            </w:r>
          </w:p>
        </w:tc>
        <w:tc>
          <w:tcPr>
            <w:tcW w:w="992" w:type="dxa"/>
          </w:tcPr>
          <w:p w14:paraId="286732B0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1A1043C9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7D05322F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4B632FCE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372DE00E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75F95A57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</w:tr>
      <w:tr w:rsidR="007F1864" w:rsidRPr="00D148F7" w14:paraId="7D2C0A8A" w14:textId="77777777" w:rsidTr="00D148F7">
        <w:tc>
          <w:tcPr>
            <w:tcW w:w="4933" w:type="dxa"/>
          </w:tcPr>
          <w:p w14:paraId="2DDD9535" w14:textId="77777777" w:rsidR="007F1864" w:rsidRPr="00D148F7" w:rsidRDefault="00CD0C22" w:rsidP="00CD0C22">
            <w:pPr>
              <w:spacing w:after="160"/>
              <w:rPr>
                <w:iCs/>
                <w:lang w:val="it-IT"/>
              </w:rPr>
            </w:pPr>
            <w:r>
              <w:rPr>
                <w:lang w:val="it"/>
              </w:rPr>
              <w:t>5.3 Impatto dei prodotti e dei servizi sulla sostenibilità</w:t>
            </w:r>
          </w:p>
        </w:tc>
        <w:tc>
          <w:tcPr>
            <w:tcW w:w="992" w:type="dxa"/>
          </w:tcPr>
          <w:p w14:paraId="28B1E640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4BDAF07A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2948603F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58A12840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39921783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349CC486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</w:tr>
      <w:tr w:rsidR="007F1864" w:rsidRPr="00D148F7" w14:paraId="0133F314" w14:textId="77777777" w:rsidTr="00D148F7">
        <w:tc>
          <w:tcPr>
            <w:tcW w:w="4933" w:type="dxa"/>
          </w:tcPr>
          <w:p w14:paraId="1D9D4360" w14:textId="77777777" w:rsidR="007F1864" w:rsidRPr="00D148F7" w:rsidRDefault="00CD0C22" w:rsidP="00CD0C22">
            <w:pPr>
              <w:spacing w:after="160"/>
              <w:rPr>
                <w:iCs/>
                <w:lang w:val="it-IT"/>
              </w:rPr>
            </w:pPr>
            <w:r>
              <w:rPr>
                <w:lang w:val="it"/>
              </w:rPr>
              <w:t>5.4 Promozione della salute e della sicurezza dei prodotti e dei servizi utilizzati</w:t>
            </w:r>
          </w:p>
        </w:tc>
        <w:tc>
          <w:tcPr>
            <w:tcW w:w="992" w:type="dxa"/>
          </w:tcPr>
          <w:p w14:paraId="352E7B70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53424F0E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70" w:type="dxa"/>
          </w:tcPr>
          <w:p w14:paraId="31DF9DFC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60" w:type="dxa"/>
          </w:tcPr>
          <w:p w14:paraId="6ABC947A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992" w:type="dxa"/>
          </w:tcPr>
          <w:p w14:paraId="5F98F48B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  <w:tc>
          <w:tcPr>
            <w:tcW w:w="709" w:type="dxa"/>
          </w:tcPr>
          <w:p w14:paraId="09EA6BBD" w14:textId="77777777" w:rsidR="007F1864" w:rsidRPr="00D148F7" w:rsidRDefault="007F1864" w:rsidP="006E038E">
            <w:pPr>
              <w:rPr>
                <w:rFonts w:cstheme="minorHAnsi"/>
                <w:lang w:val="it-IT"/>
              </w:rPr>
            </w:pPr>
          </w:p>
        </w:tc>
      </w:tr>
    </w:tbl>
    <w:p w14:paraId="66B81770" w14:textId="77777777" w:rsidR="00B62FD2" w:rsidRPr="00D148F7" w:rsidRDefault="00B62FD2" w:rsidP="00D148F7">
      <w:pPr>
        <w:spacing w:after="60"/>
        <w:rPr>
          <w:rFonts w:cstheme="minorHAnsi"/>
          <w:b/>
          <w:bCs/>
          <w:sz w:val="6"/>
          <w:lang w:val="it-IT"/>
        </w:rPr>
      </w:pPr>
    </w:p>
    <w:p w14:paraId="5B043C04" w14:textId="7BE6F7A9" w:rsidR="00CD0C22" w:rsidRPr="00D148F7" w:rsidRDefault="00CD0C22" w:rsidP="00D148F7">
      <w:pPr>
        <w:spacing w:line="240" w:lineRule="auto"/>
        <w:rPr>
          <w:rFonts w:cstheme="minorHAnsi"/>
          <w:b/>
          <w:bCs/>
          <w:sz w:val="20"/>
          <w:lang w:val="it-IT"/>
        </w:rPr>
      </w:pPr>
      <w:r w:rsidRPr="00D148F7">
        <w:rPr>
          <w:rFonts w:cstheme="minorHAnsi"/>
          <w:b/>
          <w:bCs/>
          <w:sz w:val="20"/>
          <w:lang w:val="it"/>
        </w:rPr>
        <w:t>Ragione sociale:</w:t>
      </w:r>
    </w:p>
    <w:p w14:paraId="4C7F5E76" w14:textId="77777777" w:rsidR="00CD0C22" w:rsidRPr="00D148F7" w:rsidRDefault="00CD0C22" w:rsidP="00D148F7">
      <w:pPr>
        <w:spacing w:line="240" w:lineRule="auto"/>
        <w:rPr>
          <w:rFonts w:cstheme="minorHAnsi"/>
          <w:b/>
          <w:bCs/>
          <w:sz w:val="20"/>
          <w:lang w:val="it-IT"/>
        </w:rPr>
      </w:pPr>
      <w:r w:rsidRPr="00D148F7">
        <w:rPr>
          <w:rFonts w:cstheme="minorHAnsi"/>
          <w:b/>
          <w:bCs/>
          <w:sz w:val="20"/>
          <w:lang w:val="it"/>
        </w:rPr>
        <w:t>Prodotto(i) / servizio(i) fornito(i):</w:t>
      </w:r>
    </w:p>
    <w:p w14:paraId="4D57BC1E" w14:textId="77777777" w:rsidR="00CD0C22" w:rsidRPr="00D148F7" w:rsidRDefault="00CD0C22" w:rsidP="00D148F7">
      <w:pPr>
        <w:spacing w:line="240" w:lineRule="auto"/>
        <w:rPr>
          <w:rFonts w:cstheme="minorHAnsi"/>
          <w:b/>
          <w:bCs/>
          <w:sz w:val="20"/>
          <w:lang w:val="it-IT"/>
        </w:rPr>
      </w:pPr>
      <w:r w:rsidRPr="00D148F7">
        <w:rPr>
          <w:rFonts w:cstheme="minorHAnsi"/>
          <w:b/>
          <w:bCs/>
          <w:sz w:val="20"/>
          <w:lang w:val="it"/>
        </w:rPr>
        <w:t>Nome della persona</w:t>
      </w:r>
      <w:bookmarkStart w:id="0" w:name="_GoBack"/>
      <w:bookmarkEnd w:id="0"/>
      <w:r w:rsidRPr="00D148F7">
        <w:rPr>
          <w:rFonts w:cstheme="minorHAnsi"/>
          <w:b/>
          <w:bCs/>
          <w:sz w:val="20"/>
          <w:lang w:val="it"/>
        </w:rPr>
        <w:t xml:space="preserve"> che compila il modulo:</w:t>
      </w:r>
    </w:p>
    <w:p w14:paraId="39D8B047" w14:textId="77777777" w:rsidR="00CD0C22" w:rsidRPr="00D148F7" w:rsidRDefault="00CD0C22" w:rsidP="00D148F7">
      <w:pPr>
        <w:spacing w:line="240" w:lineRule="auto"/>
        <w:rPr>
          <w:rFonts w:cstheme="minorHAnsi"/>
          <w:b/>
          <w:bCs/>
          <w:sz w:val="20"/>
          <w:lang w:val="it-IT"/>
        </w:rPr>
      </w:pPr>
      <w:r w:rsidRPr="00D148F7">
        <w:rPr>
          <w:rFonts w:cstheme="minorHAnsi"/>
          <w:b/>
          <w:bCs/>
          <w:sz w:val="20"/>
          <w:lang w:val="it"/>
        </w:rPr>
        <w:t>Ruolo in azienda della persona che compila il modulo</w:t>
      </w:r>
    </w:p>
    <w:p w14:paraId="22EC216F" w14:textId="75590C09" w:rsidR="00CD0C22" w:rsidRPr="00D148F7" w:rsidRDefault="00CD0C22" w:rsidP="00D148F7">
      <w:pPr>
        <w:spacing w:line="240" w:lineRule="auto"/>
        <w:rPr>
          <w:rFonts w:cstheme="minorHAnsi"/>
          <w:b/>
          <w:bCs/>
          <w:sz w:val="20"/>
        </w:rPr>
      </w:pPr>
      <w:r w:rsidRPr="00D148F7">
        <w:rPr>
          <w:rFonts w:cstheme="minorHAnsi"/>
          <w:b/>
          <w:bCs/>
          <w:sz w:val="20"/>
          <w:lang w:val="it"/>
        </w:rPr>
        <w:t>Data di compilazione:</w:t>
      </w:r>
      <w:r w:rsidRPr="00D148F7">
        <w:rPr>
          <w:rFonts w:cstheme="minorHAnsi"/>
          <w:b/>
          <w:bCs/>
          <w:sz w:val="20"/>
          <w:lang w:val="it"/>
        </w:rPr>
        <w:tab/>
      </w:r>
      <w:r w:rsidRPr="00D148F7">
        <w:rPr>
          <w:rFonts w:cstheme="minorHAnsi"/>
          <w:b/>
          <w:bCs/>
          <w:sz w:val="20"/>
          <w:lang w:val="it"/>
        </w:rPr>
        <w:tab/>
      </w:r>
      <w:r w:rsidRPr="00D148F7">
        <w:rPr>
          <w:rFonts w:cstheme="minorHAnsi"/>
          <w:b/>
          <w:bCs/>
          <w:sz w:val="20"/>
          <w:lang w:val="it"/>
        </w:rPr>
        <w:tab/>
      </w:r>
      <w:r w:rsidRPr="00D148F7">
        <w:rPr>
          <w:rFonts w:cstheme="minorHAnsi"/>
          <w:b/>
          <w:bCs/>
          <w:sz w:val="20"/>
          <w:lang w:val="it"/>
        </w:rPr>
        <w:tab/>
      </w:r>
      <w:r w:rsidRPr="00D148F7">
        <w:rPr>
          <w:rFonts w:cstheme="minorHAnsi"/>
          <w:b/>
          <w:bCs/>
          <w:sz w:val="20"/>
          <w:lang w:val="it"/>
        </w:rPr>
        <w:tab/>
        <w:t xml:space="preserve">Firma: </w:t>
      </w:r>
    </w:p>
    <w:sectPr w:rsidR="00CD0C22" w:rsidRPr="00D148F7" w:rsidSect="007D2B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B7A572" w14:textId="77777777" w:rsidR="00E36B74" w:rsidRDefault="00E36B74" w:rsidP="00631BBA">
      <w:pPr>
        <w:spacing w:after="0" w:line="240" w:lineRule="auto"/>
      </w:pPr>
      <w:r>
        <w:separator/>
      </w:r>
    </w:p>
  </w:endnote>
  <w:endnote w:type="continuationSeparator" w:id="0">
    <w:p w14:paraId="685ED540" w14:textId="77777777" w:rsidR="00E36B74" w:rsidRDefault="00E36B74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97F4D" w14:textId="77777777" w:rsidR="00E36B74" w:rsidRDefault="00E36B74" w:rsidP="00631BBA">
      <w:pPr>
        <w:spacing w:after="0" w:line="240" w:lineRule="auto"/>
      </w:pPr>
      <w:r>
        <w:separator/>
      </w:r>
    </w:p>
  </w:footnote>
  <w:footnote w:type="continuationSeparator" w:id="0">
    <w:p w14:paraId="7B8BF7CB" w14:textId="77777777" w:rsidR="00E36B74" w:rsidRDefault="00E36B74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C4487" w14:textId="77777777" w:rsidR="007F7558" w:rsidRDefault="007F7558" w:rsidP="00631BB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305A27F" wp14:editId="7A37B4C8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inline distT="0" distB="0" distL="0" distR="0" wp14:anchorId="461F43E8" wp14:editId="387D00CF">
          <wp:extent cx="704965" cy="285115"/>
          <wp:effectExtent l="0" t="0" r="0" b="63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281" cy="2965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08DBFBF" w14:textId="77777777"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LAwtjA0NDM3MzdU0lEKTi0uzszPAykwrgUAAQReqi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D090B"/>
    <w:rsid w:val="000D180A"/>
    <w:rsid w:val="000D4B5F"/>
    <w:rsid w:val="001063C7"/>
    <w:rsid w:val="00110E38"/>
    <w:rsid w:val="00121D79"/>
    <w:rsid w:val="001231C3"/>
    <w:rsid w:val="00145790"/>
    <w:rsid w:val="00183883"/>
    <w:rsid w:val="001868D9"/>
    <w:rsid w:val="001A63F1"/>
    <w:rsid w:val="001E1AFC"/>
    <w:rsid w:val="001F318B"/>
    <w:rsid w:val="00214854"/>
    <w:rsid w:val="002D3C44"/>
    <w:rsid w:val="002E6ECB"/>
    <w:rsid w:val="002F611D"/>
    <w:rsid w:val="003377F0"/>
    <w:rsid w:val="00372BCE"/>
    <w:rsid w:val="003A04E7"/>
    <w:rsid w:val="003A448C"/>
    <w:rsid w:val="003C6B57"/>
    <w:rsid w:val="003D52E0"/>
    <w:rsid w:val="003D5D90"/>
    <w:rsid w:val="003F65EF"/>
    <w:rsid w:val="00412A4E"/>
    <w:rsid w:val="00425E46"/>
    <w:rsid w:val="004442FC"/>
    <w:rsid w:val="00451C61"/>
    <w:rsid w:val="00463702"/>
    <w:rsid w:val="004909C1"/>
    <w:rsid w:val="00493F42"/>
    <w:rsid w:val="004E49A1"/>
    <w:rsid w:val="004E4B14"/>
    <w:rsid w:val="004F1AE8"/>
    <w:rsid w:val="005234BB"/>
    <w:rsid w:val="00536148"/>
    <w:rsid w:val="00536335"/>
    <w:rsid w:val="005726CF"/>
    <w:rsid w:val="005A51CE"/>
    <w:rsid w:val="005F45AC"/>
    <w:rsid w:val="0061345E"/>
    <w:rsid w:val="00631BBA"/>
    <w:rsid w:val="00640BB5"/>
    <w:rsid w:val="00655B76"/>
    <w:rsid w:val="00675419"/>
    <w:rsid w:val="006A6020"/>
    <w:rsid w:val="006B5ED8"/>
    <w:rsid w:val="006E038E"/>
    <w:rsid w:val="007400E4"/>
    <w:rsid w:val="007A5907"/>
    <w:rsid w:val="007B1AAD"/>
    <w:rsid w:val="007D2BCA"/>
    <w:rsid w:val="007F1864"/>
    <w:rsid w:val="007F7558"/>
    <w:rsid w:val="008266F3"/>
    <w:rsid w:val="008369F2"/>
    <w:rsid w:val="00852AA1"/>
    <w:rsid w:val="008C3B7B"/>
    <w:rsid w:val="008E7CA8"/>
    <w:rsid w:val="008F5EC1"/>
    <w:rsid w:val="008F7A8D"/>
    <w:rsid w:val="009041D3"/>
    <w:rsid w:val="009130F8"/>
    <w:rsid w:val="009262CB"/>
    <w:rsid w:val="00932699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D4B5B"/>
    <w:rsid w:val="00AD4D9F"/>
    <w:rsid w:val="00B11039"/>
    <w:rsid w:val="00B205E5"/>
    <w:rsid w:val="00B503E3"/>
    <w:rsid w:val="00B62FD2"/>
    <w:rsid w:val="00B64F1D"/>
    <w:rsid w:val="00B71B29"/>
    <w:rsid w:val="00BC0F0F"/>
    <w:rsid w:val="00BC5C38"/>
    <w:rsid w:val="00BC657C"/>
    <w:rsid w:val="00BE6395"/>
    <w:rsid w:val="00BE64BC"/>
    <w:rsid w:val="00C33762"/>
    <w:rsid w:val="00C430DB"/>
    <w:rsid w:val="00C43E5D"/>
    <w:rsid w:val="00C50AD3"/>
    <w:rsid w:val="00C57CDE"/>
    <w:rsid w:val="00C863BA"/>
    <w:rsid w:val="00C95791"/>
    <w:rsid w:val="00CA1ACD"/>
    <w:rsid w:val="00CB2CC9"/>
    <w:rsid w:val="00CD0C22"/>
    <w:rsid w:val="00CF3F0C"/>
    <w:rsid w:val="00D117E0"/>
    <w:rsid w:val="00D148F7"/>
    <w:rsid w:val="00D36514"/>
    <w:rsid w:val="00D447BD"/>
    <w:rsid w:val="00D80EE4"/>
    <w:rsid w:val="00D942D0"/>
    <w:rsid w:val="00DA5995"/>
    <w:rsid w:val="00DF44F0"/>
    <w:rsid w:val="00E211F1"/>
    <w:rsid w:val="00E33AF1"/>
    <w:rsid w:val="00E36B74"/>
    <w:rsid w:val="00E578D7"/>
    <w:rsid w:val="00E9092D"/>
    <w:rsid w:val="00E93FF6"/>
    <w:rsid w:val="00EC5DF9"/>
    <w:rsid w:val="00EF3C65"/>
    <w:rsid w:val="00F3470C"/>
    <w:rsid w:val="00F40432"/>
    <w:rsid w:val="00F46CAF"/>
    <w:rsid w:val="00F619E7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0F26C29"/>
  <w15:docId w15:val="{E3E94B0F-6857-4B87-9CED-E537385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Longton, Huw</cp:lastModifiedBy>
  <cp:revision>3</cp:revision>
  <dcterms:created xsi:type="dcterms:W3CDTF">2020-06-11T09:48:00Z</dcterms:created>
  <dcterms:modified xsi:type="dcterms:W3CDTF">2020-11-09T16:18:00Z</dcterms:modified>
</cp:coreProperties>
</file>